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400B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505D4549" w:rsidR="007B4A91" w:rsidRDefault="00734A50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Kaizomo</w:t>
      </w:r>
      <w:proofErr w:type="spellEnd"/>
      <w:r>
        <w:rPr>
          <w:sz w:val="28"/>
          <w:szCs w:val="28"/>
        </w:rPr>
        <w:t xml:space="preserve"> and the maze!</w:t>
      </w:r>
      <w:r w:rsidR="00B400B1"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D71BC4F" w:rsidR="007B4A91" w:rsidRDefault="00734A50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for the game is to save the NPCs from a room. We have to take them from the trapped room and let them free</w:t>
      </w:r>
    </w:p>
    <w:p w14:paraId="3D632C61" w14:textId="77777777" w:rsidR="007B4A91" w:rsidRDefault="00B400B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C499024" w:rsidR="007B4A91" w:rsidRDefault="00734A5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, there will be two characters in the game. </w:t>
      </w:r>
      <w:proofErr w:type="gramStart"/>
      <w:r>
        <w:rPr>
          <w:sz w:val="28"/>
          <w:szCs w:val="28"/>
        </w:rPr>
        <w:t>NPCs and the PC.</w:t>
      </w:r>
      <w:proofErr w:type="gramEnd"/>
    </w:p>
    <w:p w14:paraId="6102F988" w14:textId="77777777" w:rsidR="007B4A91" w:rsidRDefault="00B400B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E3CD28E" w:rsidR="007B4A91" w:rsidRDefault="00734A5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NPCs are trapped and could find a way out, so the PC will help them </w:t>
      </w:r>
    </w:p>
    <w:p w14:paraId="0AE3FDBE" w14:textId="77777777" w:rsidR="007B4A91" w:rsidRDefault="00B400B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E666055" w:rsidR="007B4A91" w:rsidRDefault="00734A50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o</w:t>
      </w:r>
      <w:proofErr w:type="gramEnd"/>
      <w:r>
        <w:rPr>
          <w:sz w:val="28"/>
          <w:szCs w:val="28"/>
        </w:rPr>
        <w:t xml:space="preserve"> free them from the trapped room. There will be a lot of fun playing it!</w:t>
      </w:r>
    </w:p>
    <w:p w14:paraId="35A4557A" w14:textId="77777777" w:rsidR="007B4A91" w:rsidRDefault="00B400B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1FF8656" w:rsidR="007B4A91" w:rsidRDefault="00E03FD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ukesh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r w:rsidR="00734A50">
              <w:rPr>
                <w:sz w:val="28"/>
                <w:szCs w:val="28"/>
              </w:rPr>
              <w:t>(only 1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82C26CA" w:rsidR="007B4A91" w:rsidRDefault="00734A5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help the peopl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401C6C0" w:rsidR="007B4A91" w:rsidRDefault="00C0001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arshad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A210463" w:rsidR="007B4A91" w:rsidRDefault="00C0001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eds Help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FDCEBAC" w:rsidR="007B4A91" w:rsidRDefault="00C0001A" w:rsidP="00C0001A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Vija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2AF2CF7" w:rsidR="007B4A91" w:rsidRDefault="00C0001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eds Help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B14082B" w:rsidR="007B4A91" w:rsidRDefault="00C0001A" w:rsidP="00C0001A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Satya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55CD9CC" w:rsidR="007B4A91" w:rsidRDefault="00C0001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eds Help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A8A516E" w:rsidR="007B4A91" w:rsidRDefault="00C0001A" w:rsidP="00C0001A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</w:t>
            </w:r>
            <w:proofErr w:type="spellStart"/>
            <w:r>
              <w:rPr>
                <w:sz w:val="28"/>
                <w:szCs w:val="28"/>
              </w:rPr>
              <w:t>Keta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61C2752" w:rsidR="007B4A91" w:rsidRDefault="00C0001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eds Help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762D3E3" w:rsidR="007B4A91" w:rsidRDefault="00C0001A" w:rsidP="00C0001A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</w:t>
            </w:r>
            <w:proofErr w:type="spellStart"/>
            <w:r>
              <w:rPr>
                <w:sz w:val="28"/>
                <w:szCs w:val="28"/>
              </w:rPr>
              <w:t>Nirav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11D682F" w:rsidR="007B4A91" w:rsidRDefault="00C0001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eds Help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156766BC" w:rsidR="007B4A91" w:rsidRDefault="00C0001A" w:rsidP="00C0001A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</w:t>
            </w:r>
            <w:proofErr w:type="spellStart"/>
            <w:r>
              <w:rPr>
                <w:sz w:val="28"/>
                <w:szCs w:val="28"/>
              </w:rPr>
              <w:t>Se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30327C10" w:rsidR="007B4A91" w:rsidRDefault="00C0001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eds Help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400B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400B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400B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400B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B400B1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34A50"/>
    <w:rsid w:val="007B4A91"/>
    <w:rsid w:val="00B400B1"/>
    <w:rsid w:val="00C0001A"/>
    <w:rsid w:val="00E03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0001A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0001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1-08-05T19:03:00Z</dcterms:created>
  <dcterms:modified xsi:type="dcterms:W3CDTF">2021-08-05T19:03:00Z</dcterms:modified>
</cp:coreProperties>
</file>